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 What is Cucumber?</w:t>
      </w:r>
    </w:p>
    <w:p w:rsidR="002F069C" w:rsidRPr="002F069C" w:rsidRDefault="002F069C" w:rsidP="002F069C">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Cucumber is a testing tool based on BDD(Behavior Driven Development) framework.</w:t>
      </w:r>
    </w:p>
    <w:p w:rsidR="002F069C" w:rsidRPr="002F069C" w:rsidRDefault="002F069C" w:rsidP="002F069C">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Cucumber reads executable specifications written in plain text and validates if the software is able to follow those specifications.</w:t>
      </w:r>
    </w:p>
    <w:p w:rsidR="002F069C" w:rsidRPr="002F069C" w:rsidRDefault="002F069C" w:rsidP="002F069C">
      <w:pPr>
        <w:numPr>
          <w:ilvl w:val="0"/>
          <w:numId w:val="1"/>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In simple terms, cucumber help Software tester to develop test cases in plain text to validate software behavior.</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 What is Gherkin language?</w:t>
      </w:r>
    </w:p>
    <w:p w:rsidR="002F069C" w:rsidRPr="002F069C" w:rsidRDefault="002F069C" w:rsidP="002F069C">
      <w:pPr>
        <w:numPr>
          <w:ilvl w:val="0"/>
          <w:numId w:val="2"/>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Gherkin is a plain/simple English language used to define application/software behavior.</w:t>
      </w:r>
    </w:p>
    <w:p w:rsidR="002F069C" w:rsidRPr="002F069C" w:rsidRDefault="002F069C" w:rsidP="002F069C">
      <w:pPr>
        <w:numPr>
          <w:ilvl w:val="0"/>
          <w:numId w:val="2"/>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It's a domain-specific language for defining specs tests in Cucumber format.</w:t>
      </w:r>
    </w:p>
    <w:p w:rsidR="002F069C" w:rsidRPr="002F069C" w:rsidRDefault="002F069C" w:rsidP="002F069C">
      <w:pPr>
        <w:numPr>
          <w:ilvl w:val="0"/>
          <w:numId w:val="2"/>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Gherkin serves multiple purposes: Automated testing using Cucumber, Document how the system actually behaves.</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3. What do you meant by a feature file?</w:t>
      </w:r>
    </w:p>
    <w:p w:rsidR="002F069C" w:rsidRPr="002F069C" w:rsidRDefault="002F069C" w:rsidP="002F069C">
      <w:pPr>
        <w:numPr>
          <w:ilvl w:val="0"/>
          <w:numId w:val="3"/>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A feature file must provide a high-level description of an Application</w:t>
      </w:r>
      <w:r w:rsidR="007E2C3B">
        <w:rPr>
          <w:rFonts w:ascii="Muli" w:eastAsia="Times New Roman" w:hAnsi="Muli" w:cs="Times New Roman"/>
          <w:color w:val="6A6B6C"/>
          <w:sz w:val="27"/>
          <w:szCs w:val="27"/>
        </w:rPr>
        <w:t xml:space="preserve"> feature</w:t>
      </w:r>
      <w:r w:rsidRPr="002F069C">
        <w:rPr>
          <w:rFonts w:ascii="Muli" w:eastAsia="Times New Roman" w:hAnsi="Muli" w:cs="Times New Roman"/>
          <w:color w:val="6A6B6C"/>
          <w:sz w:val="27"/>
          <w:szCs w:val="27"/>
        </w:rPr>
        <w:t xml:space="preserve"> Under Test (AUT).</w:t>
      </w:r>
    </w:p>
    <w:p w:rsidR="002F069C" w:rsidRPr="002F069C" w:rsidRDefault="002F069C" w:rsidP="002F069C">
      <w:pPr>
        <w:numPr>
          <w:ilvl w:val="0"/>
          <w:numId w:val="3"/>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The first line of the feature file must start with the keyword 'Feature' followed by the description of the application under test.</w:t>
      </w:r>
    </w:p>
    <w:p w:rsidR="002F069C" w:rsidRPr="002F069C" w:rsidRDefault="002F069C" w:rsidP="002F069C">
      <w:pPr>
        <w:numPr>
          <w:ilvl w:val="0"/>
          <w:numId w:val="3"/>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For each feature under test, it is recommended that a separate feature file should be created. The feature file must have the extension ".feature."</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4. What is Step definition?</w:t>
      </w:r>
    </w:p>
    <w:p w:rsidR="002F069C" w:rsidRPr="002F069C" w:rsidRDefault="002F069C" w:rsidP="002F069C">
      <w:pPr>
        <w:numPr>
          <w:ilvl w:val="0"/>
          <w:numId w:val="4"/>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Step Definition is a method/function/block with an expression that links it to one or more Gherkin steps. When Cucumber executes a Gherkin step in a scenario, it will look for a matching step definition to execute.</w:t>
      </w:r>
    </w:p>
    <w:p w:rsidR="002F069C" w:rsidRPr="002F069C" w:rsidRDefault="002F069C" w:rsidP="002F069C">
      <w:pPr>
        <w:shd w:val="clear" w:color="auto" w:fill="FFFFFF"/>
        <w:spacing w:line="240" w:lineRule="auto"/>
        <w:rPr>
          <w:rFonts w:ascii="Muli" w:eastAsia="Times New Roman" w:hAnsi="Muli" w:cs="Times New Roman"/>
          <w:color w:val="6A6B6C"/>
          <w:sz w:val="27"/>
          <w:szCs w:val="27"/>
        </w:rPr>
      </w:pPr>
      <w:r w:rsidRPr="002F069C">
        <w:rPr>
          <w:rFonts w:ascii="Muli" w:eastAsia="Times New Roman" w:hAnsi="Muli" w:cs="Times New Roman"/>
          <w:noProof/>
          <w:color w:val="6A6B6C"/>
          <w:sz w:val="27"/>
          <w:szCs w:val="27"/>
        </w:rPr>
        <w:drawing>
          <wp:inline distT="0" distB="0" distL="0" distR="0">
            <wp:extent cx="4924425" cy="809625"/>
            <wp:effectExtent l="0" t="0" r="9525" b="9525"/>
            <wp:docPr id="1" name="Picture 1" descr="https://rahulshettyacademy.com/blog/wp-content/uploads/2022/01/Stepdefini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hulshettyacademy.com/blog/wp-content/uploads/2022/01/Stepdefiniti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4425" cy="809625"/>
                    </a:xfrm>
                    <a:prstGeom prst="rect">
                      <a:avLst/>
                    </a:prstGeom>
                    <a:noFill/>
                    <a:ln>
                      <a:noFill/>
                    </a:ln>
                  </pic:spPr>
                </pic:pic>
              </a:graphicData>
            </a:graphic>
          </wp:inline>
        </w:drawing>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5. What do you mean by Scenario and Scenario Outline?</w:t>
      </w:r>
    </w:p>
    <w:p w:rsidR="002F069C" w:rsidRPr="002F069C" w:rsidRDefault="002F069C" w:rsidP="002F069C">
      <w:pPr>
        <w:numPr>
          <w:ilvl w:val="0"/>
          <w:numId w:val="5"/>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b/>
          <w:bCs/>
          <w:color w:val="6A6B6C"/>
          <w:sz w:val="27"/>
          <w:szCs w:val="27"/>
          <w:u w:val="single"/>
        </w:rPr>
        <w:t>Scenario</w:t>
      </w:r>
      <w:r w:rsidRPr="002F069C">
        <w:rPr>
          <w:rFonts w:ascii="Muli" w:eastAsia="Times New Roman" w:hAnsi="Muli" w:cs="Times New Roman"/>
          <w:b/>
          <w:bCs/>
          <w:color w:val="6A6B6C"/>
          <w:sz w:val="27"/>
          <w:szCs w:val="27"/>
        </w:rPr>
        <w:t> </w:t>
      </w:r>
      <w:r w:rsidRPr="002F069C">
        <w:rPr>
          <w:rFonts w:ascii="Muli" w:eastAsia="Times New Roman" w:hAnsi="Muli" w:cs="Times New Roman"/>
          <w:color w:val="6A6B6C"/>
          <w:sz w:val="27"/>
          <w:szCs w:val="27"/>
        </w:rPr>
        <w:t>is a fundamental Gherkin structure. Every scenario begins with the keyword "Scenario:" and ends with a scenario title. Every feature file can have one or more scenarios, each of which has one or more steps.</w:t>
      </w:r>
      <w:r w:rsidRPr="002F069C">
        <w:rPr>
          <w:rFonts w:ascii="Muli" w:eastAsia="Times New Roman" w:hAnsi="Muli" w:cs="Times New Roman"/>
          <w:color w:val="6A6B6C"/>
          <w:sz w:val="27"/>
          <w:szCs w:val="27"/>
        </w:rPr>
        <w:br/>
      </w:r>
      <w:r w:rsidRPr="002F069C">
        <w:rPr>
          <w:rFonts w:ascii="Muli" w:eastAsia="Times New Roman" w:hAnsi="Muli" w:cs="Times New Roman"/>
          <w:b/>
          <w:bCs/>
          <w:i/>
          <w:iCs/>
          <w:color w:val="6A6B6C"/>
          <w:sz w:val="27"/>
          <w:szCs w:val="27"/>
        </w:rPr>
        <w:lastRenderedPageBreak/>
        <w:t>Scenario</w:t>
      </w:r>
      <w:r w:rsidRPr="002F069C">
        <w:rPr>
          <w:rFonts w:ascii="Muli" w:eastAsia="Times New Roman" w:hAnsi="Muli" w:cs="Times New Roman"/>
          <w:color w:val="6A6B6C"/>
          <w:sz w:val="27"/>
          <w:szCs w:val="27"/>
        </w:rPr>
        <w:t>: Sunday isn't Friday</w:t>
      </w:r>
      <w:r w:rsidRPr="002F069C">
        <w:rPr>
          <w:rFonts w:ascii="Muli" w:eastAsia="Times New Roman" w:hAnsi="Muli" w:cs="Times New Roman"/>
          <w:color w:val="6A6B6C"/>
          <w:sz w:val="27"/>
          <w:szCs w:val="27"/>
        </w:rPr>
        <w:br/>
        <w:t>    Given today is Sunday</w:t>
      </w:r>
      <w:r w:rsidRPr="002F069C">
        <w:rPr>
          <w:rFonts w:ascii="Muli" w:eastAsia="Times New Roman" w:hAnsi="Muli" w:cs="Times New Roman"/>
          <w:color w:val="6A6B6C"/>
          <w:sz w:val="27"/>
          <w:szCs w:val="27"/>
        </w:rPr>
        <w:br/>
        <w:t>    When I ask whether it's Friday yet</w:t>
      </w:r>
      <w:r w:rsidRPr="002F069C">
        <w:rPr>
          <w:rFonts w:ascii="Muli" w:eastAsia="Times New Roman" w:hAnsi="Muli" w:cs="Times New Roman"/>
          <w:color w:val="6A6B6C"/>
          <w:sz w:val="27"/>
          <w:szCs w:val="27"/>
        </w:rPr>
        <w:br/>
        <w:t>    Then I should be told "Nope"</w:t>
      </w:r>
    </w:p>
    <w:p w:rsidR="002F069C" w:rsidRPr="002F069C" w:rsidRDefault="002F069C" w:rsidP="002F069C">
      <w:pPr>
        <w:numPr>
          <w:ilvl w:val="0"/>
          <w:numId w:val="5"/>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w:t>
      </w:r>
      <w:r w:rsidRPr="002F069C">
        <w:rPr>
          <w:rFonts w:ascii="Muli" w:eastAsia="Times New Roman" w:hAnsi="Muli" w:cs="Times New Roman"/>
          <w:b/>
          <w:bCs/>
          <w:color w:val="6A6B6C"/>
          <w:sz w:val="27"/>
          <w:szCs w:val="27"/>
          <w:u w:val="single"/>
        </w:rPr>
        <w:t>Scenario Outline</w:t>
      </w:r>
      <w:r w:rsidRPr="002F069C">
        <w:rPr>
          <w:rFonts w:ascii="Muli" w:eastAsia="Times New Roman" w:hAnsi="Muli" w:cs="Times New Roman"/>
          <w:color w:val="6A6B6C"/>
          <w:sz w:val="27"/>
          <w:szCs w:val="27"/>
        </w:rPr>
        <w:t> is a way to parameterize the scenarios. This is ideally used when the same scenario needs to be executed for multiple sets of data. Scenario Outline must be followed by the keyword ‘Examples’, which specify the set of values for each parameter.</w:t>
      </w:r>
      <w:r w:rsidRPr="002F069C">
        <w:rPr>
          <w:rFonts w:ascii="Muli" w:eastAsia="Times New Roman" w:hAnsi="Muli" w:cs="Times New Roman"/>
          <w:color w:val="6A6B6C"/>
          <w:sz w:val="27"/>
          <w:szCs w:val="27"/>
        </w:rPr>
        <w:br/>
      </w:r>
      <w:r w:rsidRPr="002F069C">
        <w:rPr>
          <w:rFonts w:ascii="Muli" w:eastAsia="Times New Roman" w:hAnsi="Muli" w:cs="Times New Roman"/>
          <w:b/>
          <w:bCs/>
          <w:i/>
          <w:iCs/>
          <w:color w:val="6A6B6C"/>
          <w:sz w:val="27"/>
          <w:szCs w:val="27"/>
        </w:rPr>
        <w:t>Scenario Outline</w:t>
      </w:r>
      <w:r w:rsidRPr="002F069C">
        <w:rPr>
          <w:rFonts w:ascii="Muli" w:eastAsia="Times New Roman" w:hAnsi="Muli" w:cs="Times New Roman"/>
          <w:b/>
          <w:bCs/>
          <w:color w:val="6A6B6C"/>
          <w:sz w:val="27"/>
          <w:szCs w:val="27"/>
        </w:rPr>
        <w:t>:</w:t>
      </w:r>
      <w:r w:rsidRPr="002F069C">
        <w:rPr>
          <w:rFonts w:ascii="Muli" w:eastAsia="Times New Roman" w:hAnsi="Muli" w:cs="Times New Roman"/>
          <w:color w:val="6A6B6C"/>
          <w:sz w:val="27"/>
          <w:szCs w:val="27"/>
        </w:rPr>
        <w:t> eating</w:t>
      </w:r>
      <w:r w:rsidRPr="002F069C">
        <w:rPr>
          <w:rFonts w:ascii="Muli" w:eastAsia="Times New Roman" w:hAnsi="Muli" w:cs="Times New Roman"/>
          <w:color w:val="6A6B6C"/>
          <w:sz w:val="27"/>
          <w:szCs w:val="27"/>
        </w:rPr>
        <w:br/>
        <w:t>  Given there are &lt;start&gt; cucumbers</w:t>
      </w:r>
      <w:r w:rsidRPr="002F069C">
        <w:rPr>
          <w:rFonts w:ascii="Muli" w:eastAsia="Times New Roman" w:hAnsi="Muli" w:cs="Times New Roman"/>
          <w:color w:val="6A6B6C"/>
          <w:sz w:val="27"/>
          <w:szCs w:val="27"/>
        </w:rPr>
        <w:br/>
        <w:t>  When I eat &lt;eat&gt; cucumbers</w:t>
      </w:r>
      <w:r w:rsidRPr="002F069C">
        <w:rPr>
          <w:rFonts w:ascii="Muli" w:eastAsia="Times New Roman" w:hAnsi="Muli" w:cs="Times New Roman"/>
          <w:color w:val="6A6B6C"/>
          <w:sz w:val="27"/>
          <w:szCs w:val="27"/>
        </w:rPr>
        <w:br/>
        <w:t>  Then I should have &lt;left&gt; cucumbers</w:t>
      </w:r>
      <w:r w:rsidRPr="002F069C">
        <w:rPr>
          <w:rFonts w:ascii="Muli" w:eastAsia="Times New Roman" w:hAnsi="Muli" w:cs="Times New Roman"/>
          <w:color w:val="6A6B6C"/>
          <w:sz w:val="27"/>
          <w:szCs w:val="27"/>
        </w:rPr>
        <w:br/>
        <w:t>  </w:t>
      </w:r>
      <w:r w:rsidRPr="002F069C">
        <w:rPr>
          <w:rFonts w:ascii="Muli" w:eastAsia="Times New Roman" w:hAnsi="Muli" w:cs="Times New Roman"/>
          <w:i/>
          <w:iCs/>
          <w:color w:val="6A6B6C"/>
          <w:sz w:val="27"/>
          <w:szCs w:val="27"/>
        </w:rPr>
        <w:t>Examples:</w:t>
      </w:r>
      <w:r w:rsidRPr="002F069C">
        <w:rPr>
          <w:rFonts w:ascii="Muli" w:eastAsia="Times New Roman" w:hAnsi="Muli" w:cs="Times New Roman"/>
          <w:color w:val="6A6B6C"/>
          <w:sz w:val="27"/>
          <w:szCs w:val="27"/>
        </w:rPr>
        <w:br/>
        <w:t>    | start | eat | left |</w:t>
      </w:r>
      <w:r w:rsidRPr="002F069C">
        <w:rPr>
          <w:rFonts w:ascii="Muli" w:eastAsia="Times New Roman" w:hAnsi="Muli" w:cs="Times New Roman"/>
          <w:color w:val="6A6B6C"/>
          <w:sz w:val="27"/>
          <w:szCs w:val="27"/>
        </w:rPr>
        <w:br/>
        <w:t>    |    12 |   5 |    7 |</w:t>
      </w:r>
      <w:r w:rsidRPr="002F069C">
        <w:rPr>
          <w:rFonts w:ascii="Muli" w:eastAsia="Times New Roman" w:hAnsi="Muli" w:cs="Times New Roman"/>
          <w:color w:val="6A6B6C"/>
          <w:sz w:val="27"/>
          <w:szCs w:val="27"/>
        </w:rPr>
        <w:br/>
        <w:t>    |    20 |   5 |   15 |</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6. Different keywords used in Cucumber to write a scenario?</w:t>
      </w:r>
    </w:p>
    <w:p w:rsidR="002F069C" w:rsidRPr="002F069C" w:rsidRDefault="002F069C" w:rsidP="002F069C">
      <w:pPr>
        <w:numPr>
          <w:ilvl w:val="0"/>
          <w:numId w:val="6"/>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Given: Pre Condition</w:t>
      </w:r>
    </w:p>
    <w:p w:rsidR="002F069C" w:rsidRPr="002F069C" w:rsidRDefault="002F069C" w:rsidP="002F069C">
      <w:pPr>
        <w:numPr>
          <w:ilvl w:val="0"/>
          <w:numId w:val="6"/>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When: User Actions</w:t>
      </w:r>
    </w:p>
    <w:p w:rsidR="002F069C" w:rsidRPr="002F069C" w:rsidRDefault="002F069C" w:rsidP="002F069C">
      <w:pPr>
        <w:numPr>
          <w:ilvl w:val="0"/>
          <w:numId w:val="6"/>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Then: Expected Output</w:t>
      </w:r>
    </w:p>
    <w:p w:rsidR="002F069C" w:rsidRPr="002F069C" w:rsidRDefault="002F069C" w:rsidP="002F069C">
      <w:pPr>
        <w:numPr>
          <w:ilvl w:val="0"/>
          <w:numId w:val="6"/>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And: Multiple user actions with positive statements</w:t>
      </w:r>
    </w:p>
    <w:p w:rsidR="002F069C" w:rsidRPr="002F069C" w:rsidRDefault="002F069C" w:rsidP="002F069C">
      <w:pPr>
        <w:numPr>
          <w:ilvl w:val="0"/>
          <w:numId w:val="6"/>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But: Multiple user actions with negative statements</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7. What is the meaning of Test Runner class file?</w:t>
      </w:r>
    </w:p>
    <w:p w:rsidR="002F069C" w:rsidRPr="002F069C" w:rsidRDefault="002F069C" w:rsidP="002F069C">
      <w:pPr>
        <w:numPr>
          <w:ilvl w:val="0"/>
          <w:numId w:val="7"/>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It is used to bind Feature and Step definition file. With the help of Test Runner file we can control and manipulate execution as per requirement.</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8. Which are the 2 annotations used within TestRunner class file?</w:t>
      </w:r>
    </w:p>
    <w:p w:rsidR="002F069C" w:rsidRPr="002F069C" w:rsidRDefault="002F069C" w:rsidP="002F069C">
      <w:pPr>
        <w:numPr>
          <w:ilvl w:val="0"/>
          <w:numId w:val="8"/>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RunWith: It tells JUnit that tests should run using Cucumber class present in 'Cucumber.api</w:t>
      </w:r>
    </w:p>
    <w:p w:rsidR="002F069C" w:rsidRPr="002F069C" w:rsidRDefault="002F069C" w:rsidP="002F069C">
      <w:pPr>
        <w:numPr>
          <w:ilvl w:val="0"/>
          <w:numId w:val="8"/>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CucumberOptions: It can be used to provide additional configuration to the runner. This annotation tells Cucumber a lot of things like where to look for feature files, what reporting system to use etc.</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9. Different properties supported by CucumberOptions?</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cucumber.ansi-colors.disabled</w:t>
      </w:r>
      <w:r w:rsidRPr="002F069C">
        <w:rPr>
          <w:rFonts w:ascii="Muli" w:eastAsia="Times New Roman" w:hAnsi="Muli" w:cs="Times New Roman"/>
          <w:color w:val="6A6B6C"/>
          <w:sz w:val="27"/>
          <w:szCs w:val="27"/>
        </w:rPr>
        <w:br/>
        <w:t>-cucumber.execution.dry-run</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lastRenderedPageBreak/>
        <w:t>-cucumber.execution.limit</w:t>
      </w:r>
      <w:r w:rsidRPr="002F069C">
        <w:rPr>
          <w:rFonts w:ascii="Muli" w:eastAsia="Times New Roman" w:hAnsi="Muli" w:cs="Times New Roman"/>
          <w:color w:val="6A6B6C"/>
          <w:sz w:val="27"/>
          <w:szCs w:val="27"/>
        </w:rPr>
        <w:br/>
        <w:t>-cucumber.execution.order</w:t>
      </w:r>
      <w:r w:rsidRPr="002F069C">
        <w:rPr>
          <w:rFonts w:ascii="Muli" w:eastAsia="Times New Roman" w:hAnsi="Muli" w:cs="Times New Roman"/>
          <w:color w:val="6A6B6C"/>
          <w:sz w:val="27"/>
          <w:szCs w:val="27"/>
        </w:rPr>
        <w:br/>
        <w:t>-cucumber.execution.strict</w:t>
      </w:r>
      <w:r w:rsidRPr="002F069C">
        <w:rPr>
          <w:rFonts w:ascii="Muli" w:eastAsia="Times New Roman" w:hAnsi="Muli" w:cs="Times New Roman"/>
          <w:color w:val="6A6B6C"/>
          <w:sz w:val="27"/>
          <w:szCs w:val="27"/>
        </w:rPr>
        <w:br/>
        <w:t>-cucumber.execution.wip</w:t>
      </w:r>
      <w:r w:rsidRPr="002F069C">
        <w:rPr>
          <w:rFonts w:ascii="Muli" w:eastAsia="Times New Roman" w:hAnsi="Muli" w:cs="Times New Roman"/>
          <w:color w:val="6A6B6C"/>
          <w:sz w:val="27"/>
          <w:szCs w:val="27"/>
        </w:rPr>
        <w:br/>
        <w:t>-cucumber.features</w:t>
      </w:r>
      <w:r w:rsidRPr="002F069C">
        <w:rPr>
          <w:rFonts w:ascii="Muli" w:eastAsia="Times New Roman" w:hAnsi="Muli" w:cs="Times New Roman"/>
          <w:color w:val="6A6B6C"/>
          <w:sz w:val="27"/>
          <w:szCs w:val="27"/>
        </w:rPr>
        <w:br/>
        <w:t>-cucumber.filter.name</w:t>
      </w:r>
      <w:r w:rsidRPr="002F069C">
        <w:rPr>
          <w:rFonts w:ascii="Muli" w:eastAsia="Times New Roman" w:hAnsi="Muli" w:cs="Times New Roman"/>
          <w:color w:val="6A6B6C"/>
          <w:sz w:val="27"/>
          <w:szCs w:val="27"/>
        </w:rPr>
        <w:br/>
        <w:t>-cucumber.filter.tags</w:t>
      </w:r>
      <w:r w:rsidRPr="002F069C">
        <w:rPr>
          <w:rFonts w:ascii="Muli" w:eastAsia="Times New Roman" w:hAnsi="Muli" w:cs="Times New Roman"/>
          <w:color w:val="6A6B6C"/>
          <w:sz w:val="27"/>
          <w:szCs w:val="27"/>
        </w:rPr>
        <w:br/>
        <w:t>-cucumber.glue</w:t>
      </w:r>
      <w:r w:rsidRPr="002F069C">
        <w:rPr>
          <w:rFonts w:ascii="Muli" w:eastAsia="Times New Roman" w:hAnsi="Muli" w:cs="Times New Roman"/>
          <w:color w:val="6A6B6C"/>
          <w:sz w:val="27"/>
          <w:szCs w:val="27"/>
        </w:rPr>
        <w:br/>
        <w:t>-cucumber.plugin</w:t>
      </w:r>
      <w:r w:rsidRPr="002F069C">
        <w:rPr>
          <w:rFonts w:ascii="Muli" w:eastAsia="Times New Roman" w:hAnsi="Muli" w:cs="Times New Roman"/>
          <w:color w:val="6A6B6C"/>
          <w:sz w:val="27"/>
          <w:szCs w:val="27"/>
        </w:rPr>
        <w:br/>
        <w:t>-cucumber.object-factory</w:t>
      </w:r>
      <w:r w:rsidRPr="002F069C">
        <w:rPr>
          <w:rFonts w:ascii="Muli" w:eastAsia="Times New Roman" w:hAnsi="Muli" w:cs="Times New Roman"/>
          <w:color w:val="6A6B6C"/>
          <w:sz w:val="27"/>
          <w:szCs w:val="27"/>
        </w:rPr>
        <w:br/>
        <w:t>-cucumber.snippet-type</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0. What is Datatable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Data Tables are handy for passing a list of values to a step definition. Cucumber provides a rich API for manipulating tables from within step definitions. Data Tables are also used to handle large amount of data. Tables in Cucumber feature files are represented by using the pipeline “|” sign.</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We can use data table under scenario OR scenario Outline.</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Possible ways to convert DataTable:</w:t>
      </w:r>
      <w:r w:rsidRPr="002F069C">
        <w:rPr>
          <w:rFonts w:ascii="Muli" w:eastAsia="Times New Roman" w:hAnsi="Muli" w:cs="Times New Roman"/>
          <w:color w:val="6A6B6C"/>
          <w:sz w:val="27"/>
          <w:szCs w:val="27"/>
        </w:rPr>
        <w:br/>
        <w:t>asMaps()</w:t>
      </w:r>
      <w:r w:rsidRPr="002F069C">
        <w:rPr>
          <w:rFonts w:ascii="Muli" w:eastAsia="Times New Roman" w:hAnsi="Muli" w:cs="Times New Roman"/>
          <w:color w:val="6A6B6C"/>
          <w:sz w:val="27"/>
          <w:szCs w:val="27"/>
        </w:rPr>
        <w:br/>
        <w:t>asLists()</w:t>
      </w:r>
      <w:r w:rsidRPr="002F069C">
        <w:rPr>
          <w:rFonts w:ascii="Muli" w:eastAsia="Times New Roman" w:hAnsi="Muli" w:cs="Times New Roman"/>
          <w:color w:val="6A6B6C"/>
          <w:sz w:val="27"/>
          <w:szCs w:val="27"/>
        </w:rPr>
        <w:br/>
        <w:t>asList()</w:t>
      </w:r>
      <w:r w:rsidRPr="002F069C">
        <w:rPr>
          <w:rFonts w:ascii="Muli" w:eastAsia="Times New Roman" w:hAnsi="Muli" w:cs="Times New Roman"/>
          <w:color w:val="6A6B6C"/>
          <w:sz w:val="27"/>
          <w:szCs w:val="27"/>
        </w:rPr>
        <w:br/>
        <w:t>asMap()</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1. What is the use of Background keyword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Background keyword is used to group multiple given statements into a single group. This is generally used when the same set of given statements are repeated in each scenario of the feature file. A Background is placed before the first Scenario/Example, at the same level of indentation.</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Feature</w:t>
      </w:r>
      <w:r w:rsidRPr="002F069C">
        <w:rPr>
          <w:rFonts w:ascii="Muli" w:eastAsia="Times New Roman" w:hAnsi="Muli" w:cs="Times New Roman"/>
          <w:color w:val="6A6B6C"/>
          <w:sz w:val="27"/>
          <w:szCs w:val="27"/>
        </w:rPr>
        <w:t>: Multiple site support</w:t>
      </w:r>
      <w:r w:rsidRPr="002F069C">
        <w:rPr>
          <w:rFonts w:ascii="Muli" w:eastAsia="Times New Roman" w:hAnsi="Muli" w:cs="Times New Roman"/>
          <w:color w:val="6A6B6C"/>
          <w:sz w:val="27"/>
          <w:szCs w:val="27"/>
        </w:rPr>
        <w:br/>
        <w:t>   Only blog owners can post to a blog, except administrators,</w:t>
      </w:r>
      <w:r w:rsidRPr="002F069C">
        <w:rPr>
          <w:rFonts w:ascii="Muli" w:eastAsia="Times New Roman" w:hAnsi="Muli" w:cs="Times New Roman"/>
          <w:color w:val="6A6B6C"/>
          <w:sz w:val="27"/>
          <w:szCs w:val="27"/>
        </w:rPr>
        <w:br/>
        <w:t>   who can post to all blogs.</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i/>
          <w:iCs/>
          <w:color w:val="6A6B6C"/>
          <w:sz w:val="27"/>
          <w:szCs w:val="27"/>
        </w:rPr>
        <w:t>Background:</w:t>
      </w:r>
      <w:r w:rsidRPr="002F069C">
        <w:rPr>
          <w:rFonts w:ascii="Muli" w:eastAsia="Times New Roman" w:hAnsi="Muli" w:cs="Times New Roman"/>
          <w:color w:val="6A6B6C"/>
          <w:sz w:val="27"/>
          <w:szCs w:val="27"/>
        </w:rPr>
        <w:br/>
        <w:t>    Given a global administrator named "Greg"</w:t>
      </w:r>
      <w:r w:rsidRPr="002F069C">
        <w:rPr>
          <w:rFonts w:ascii="Muli" w:eastAsia="Times New Roman" w:hAnsi="Muli" w:cs="Times New Roman"/>
          <w:color w:val="6A6B6C"/>
          <w:sz w:val="27"/>
          <w:szCs w:val="27"/>
        </w:rPr>
        <w:br/>
        <w:t>    And a blog named "Greg's anti-tax rants"</w:t>
      </w:r>
      <w:r w:rsidRPr="002F069C">
        <w:rPr>
          <w:rFonts w:ascii="Muli" w:eastAsia="Times New Roman" w:hAnsi="Muli" w:cs="Times New Roman"/>
          <w:color w:val="6A6B6C"/>
          <w:sz w:val="27"/>
          <w:szCs w:val="27"/>
        </w:rPr>
        <w:br/>
        <w:t>    And a customer named "Dr. Bill"</w:t>
      </w:r>
      <w:r w:rsidRPr="002F069C">
        <w:rPr>
          <w:rFonts w:ascii="Muli" w:eastAsia="Times New Roman" w:hAnsi="Muli" w:cs="Times New Roman"/>
          <w:color w:val="6A6B6C"/>
          <w:sz w:val="27"/>
          <w:szCs w:val="27"/>
        </w:rPr>
        <w:br/>
        <w:t>    And a blog named "Expensive Therapy" owned by "Dr. Bill"</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i/>
          <w:iCs/>
          <w:color w:val="6A6B6C"/>
          <w:sz w:val="27"/>
          <w:szCs w:val="27"/>
        </w:rPr>
        <w:t>Scenario</w:t>
      </w:r>
      <w:r w:rsidRPr="002F069C">
        <w:rPr>
          <w:rFonts w:ascii="Muli" w:eastAsia="Times New Roman" w:hAnsi="Muli" w:cs="Times New Roman"/>
          <w:color w:val="6A6B6C"/>
          <w:sz w:val="27"/>
          <w:szCs w:val="27"/>
        </w:rPr>
        <w:t>: Dr. Bill posts to his own blog</w:t>
      </w:r>
      <w:r w:rsidRPr="002F069C">
        <w:rPr>
          <w:rFonts w:ascii="Muli" w:eastAsia="Times New Roman" w:hAnsi="Muli" w:cs="Times New Roman"/>
          <w:color w:val="6A6B6C"/>
          <w:sz w:val="27"/>
          <w:szCs w:val="27"/>
        </w:rPr>
        <w:br/>
        <w:t>            Given I am logged in as Dr. Bill</w:t>
      </w:r>
      <w:r w:rsidRPr="002F069C">
        <w:rPr>
          <w:rFonts w:ascii="Muli" w:eastAsia="Times New Roman" w:hAnsi="Muli" w:cs="Times New Roman"/>
          <w:color w:val="6A6B6C"/>
          <w:sz w:val="27"/>
          <w:szCs w:val="27"/>
        </w:rPr>
        <w:br/>
        <w:t>            When I try to post to "Expensive Therapy"</w:t>
      </w:r>
      <w:r w:rsidRPr="002F069C">
        <w:rPr>
          <w:rFonts w:ascii="Muli" w:eastAsia="Times New Roman" w:hAnsi="Muli" w:cs="Times New Roman"/>
          <w:color w:val="6A6B6C"/>
          <w:sz w:val="27"/>
          <w:szCs w:val="27"/>
        </w:rPr>
        <w:br/>
        <w:t>            Then I should see "Your article was published."</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lastRenderedPageBreak/>
        <w:t>12. What are cucumber tags and where we use them?</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Tags are a great way to organize your features and scenarios. It also help in filtering the scenarios. We can group the scenarios using tags and then run them based on tags. It can be tagged with Feature, Scenario, Scenario outline and Examples using @ symbol.</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billing</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Feature</w:t>
      </w:r>
      <w:r w:rsidRPr="002F069C">
        <w:rPr>
          <w:rFonts w:ascii="Muli" w:eastAsia="Times New Roman" w:hAnsi="Muli" w:cs="Times New Roman"/>
          <w:color w:val="6A6B6C"/>
          <w:sz w:val="27"/>
          <w:szCs w:val="27"/>
        </w:rPr>
        <w:t>: Verify billing</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important</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Scenario</w:t>
      </w:r>
      <w:r w:rsidRPr="002F069C">
        <w:rPr>
          <w:rFonts w:ascii="Muli" w:eastAsia="Times New Roman" w:hAnsi="Muli" w:cs="Times New Roman"/>
          <w:color w:val="6A6B6C"/>
          <w:sz w:val="27"/>
          <w:szCs w:val="27"/>
        </w:rPr>
        <w:t>: Missing product description</w:t>
      </w:r>
      <w:r w:rsidRPr="002F069C">
        <w:rPr>
          <w:rFonts w:ascii="Muli" w:eastAsia="Times New Roman" w:hAnsi="Muli" w:cs="Times New Roman"/>
          <w:color w:val="6A6B6C"/>
          <w:sz w:val="27"/>
          <w:szCs w:val="27"/>
        </w:rPr>
        <w:br/>
        <w:t>            Given hello</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br/>
        <w:t>@Compatibility</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Scenario Outline: </w:t>
      </w:r>
      <w:r w:rsidRPr="002F069C">
        <w:rPr>
          <w:rFonts w:ascii="Muli" w:eastAsia="Times New Roman" w:hAnsi="Muli" w:cs="Times New Roman"/>
          <w:color w:val="6A6B6C"/>
          <w:sz w:val="27"/>
          <w:szCs w:val="27"/>
        </w:rPr>
        <w:t>Steps will run conditionally if tagged</w:t>
      </w:r>
      <w:r w:rsidRPr="002F069C">
        <w:rPr>
          <w:rFonts w:ascii="Muli" w:eastAsia="Times New Roman" w:hAnsi="Muli" w:cs="Times New Roman"/>
          <w:color w:val="6A6B6C"/>
          <w:sz w:val="27"/>
          <w:szCs w:val="27"/>
        </w:rPr>
        <w:br/>
        <w:t>            Given user is logged in</w:t>
      </w:r>
      <w:r w:rsidRPr="002F069C">
        <w:rPr>
          <w:rFonts w:ascii="Muli" w:eastAsia="Times New Roman" w:hAnsi="Muli" w:cs="Times New Roman"/>
          <w:color w:val="6A6B6C"/>
          <w:sz w:val="27"/>
          <w:szCs w:val="27"/>
        </w:rPr>
        <w:br/>
        <w:t>            When user clicks &lt;link&gt;</w:t>
      </w:r>
      <w:r w:rsidRPr="002F069C">
        <w:rPr>
          <w:rFonts w:ascii="Muli" w:eastAsia="Times New Roman" w:hAnsi="Muli" w:cs="Times New Roman"/>
          <w:color w:val="6A6B6C"/>
          <w:sz w:val="27"/>
          <w:szCs w:val="27"/>
        </w:rPr>
        <w:br/>
        <w:t>            Then user will be logged out</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mobile</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Examples</w:t>
      </w:r>
      <w:r w:rsidRPr="002F069C">
        <w:rPr>
          <w:rFonts w:ascii="Muli" w:eastAsia="Times New Roman" w:hAnsi="Muli" w:cs="Times New Roman"/>
          <w:color w:val="6A6B6C"/>
          <w:sz w:val="27"/>
          <w:szCs w:val="27"/>
        </w:rPr>
        <w:t>:</w:t>
      </w:r>
      <w:r w:rsidRPr="002F069C">
        <w:rPr>
          <w:rFonts w:ascii="Muli" w:eastAsia="Times New Roman" w:hAnsi="Muli" w:cs="Times New Roman"/>
          <w:color w:val="6A6B6C"/>
          <w:sz w:val="27"/>
          <w:szCs w:val="27"/>
        </w:rPr>
        <w:br/>
        <w:t>| link                               |</w:t>
      </w:r>
      <w:r w:rsidRPr="002F069C">
        <w:rPr>
          <w:rFonts w:ascii="Muli" w:eastAsia="Times New Roman" w:hAnsi="Muli" w:cs="Times New Roman"/>
          <w:color w:val="6A6B6C"/>
          <w:sz w:val="27"/>
          <w:szCs w:val="27"/>
        </w:rPr>
        <w:br/>
        <w:t>| logout link on mobile |</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br/>
        <w:t>@desktop</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Examples</w:t>
      </w:r>
      <w:r w:rsidRPr="002F069C">
        <w:rPr>
          <w:rFonts w:ascii="Muli" w:eastAsia="Times New Roman" w:hAnsi="Muli" w:cs="Times New Roman"/>
          <w:color w:val="6A6B6C"/>
          <w:sz w:val="27"/>
          <w:szCs w:val="27"/>
        </w:rPr>
        <w:t>:</w:t>
      </w:r>
      <w:r w:rsidRPr="002F069C">
        <w:rPr>
          <w:rFonts w:ascii="Muli" w:eastAsia="Times New Roman" w:hAnsi="Muli" w:cs="Times New Roman"/>
          <w:color w:val="6A6B6C"/>
          <w:sz w:val="27"/>
          <w:szCs w:val="27"/>
        </w:rPr>
        <w:br/>
        <w:t>| link                                 |</w:t>
      </w:r>
      <w:r w:rsidRPr="002F069C">
        <w:rPr>
          <w:rFonts w:ascii="Muli" w:eastAsia="Times New Roman" w:hAnsi="Muli" w:cs="Times New Roman"/>
          <w:color w:val="6A6B6C"/>
          <w:sz w:val="27"/>
          <w:szCs w:val="27"/>
        </w:rPr>
        <w:br/>
        <w:t>| logout link on desktop |</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3. What are Hooks?</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Hooks are blocks of code that can run at various points in the Cucumber execution cycle. They are typically used for setup and teardown of the environment before and after each scenario.</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4. Different Hooks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w:t>
      </w:r>
      <w:r w:rsidRPr="002F069C">
        <w:rPr>
          <w:rFonts w:ascii="Muli" w:eastAsia="Times New Roman" w:hAnsi="Muli" w:cs="Times New Roman"/>
          <w:i/>
          <w:iCs/>
          <w:color w:val="6A6B6C"/>
          <w:sz w:val="27"/>
          <w:szCs w:val="27"/>
        </w:rPr>
        <w:t>Scenario Hooks</w:t>
      </w:r>
      <w:r w:rsidRPr="002F069C">
        <w:rPr>
          <w:rFonts w:ascii="Muli" w:eastAsia="Times New Roman" w:hAnsi="Muli" w:cs="Times New Roman"/>
          <w:color w:val="6A6B6C"/>
          <w:sz w:val="27"/>
          <w:szCs w:val="27"/>
        </w:rPr>
        <w:t>: Run for every scenarios.</w:t>
      </w:r>
      <w:r w:rsidRPr="002F069C">
        <w:rPr>
          <w:rFonts w:ascii="Muli" w:eastAsia="Times New Roman" w:hAnsi="Muli" w:cs="Times New Roman"/>
          <w:color w:val="6A6B6C"/>
          <w:sz w:val="27"/>
          <w:szCs w:val="27"/>
        </w:rPr>
        <w:br/>
        <w:t>Two types of Scenario hooks,</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Before Hook: </w:t>
      </w:r>
      <w:r w:rsidRPr="002F069C">
        <w:rPr>
          <w:rFonts w:ascii="Muli" w:eastAsia="Times New Roman" w:hAnsi="Muli" w:cs="Times New Roman"/>
          <w:color w:val="6A6B6C"/>
          <w:sz w:val="27"/>
          <w:szCs w:val="27"/>
        </w:rPr>
        <w:t>Run before the first step of each scenario</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Before</w:t>
      </w:r>
      <w:r w:rsidRPr="002F069C">
        <w:rPr>
          <w:rFonts w:ascii="Muli" w:eastAsia="Times New Roman" w:hAnsi="Muli" w:cs="Times New Roman"/>
          <w:color w:val="6A6B6C"/>
          <w:sz w:val="27"/>
          <w:szCs w:val="27"/>
        </w:rPr>
        <w:br/>
        <w:t>public void doSomethingBefore() {</w:t>
      </w:r>
      <w:r w:rsidRPr="002F069C">
        <w:rPr>
          <w:rFonts w:ascii="Muli" w:eastAsia="Times New Roman" w:hAnsi="Muli" w:cs="Times New Roman"/>
          <w:color w:val="6A6B6C"/>
          <w:sz w:val="27"/>
          <w:szCs w:val="27"/>
        </w:rPr>
        <w:br/>
        <w:t>}</w:t>
      </w:r>
      <w:r w:rsidRPr="002F069C">
        <w:rPr>
          <w:rFonts w:ascii="Muli" w:eastAsia="Times New Roman" w:hAnsi="Muli" w:cs="Times New Roman"/>
          <w:color w:val="6A6B6C"/>
          <w:sz w:val="27"/>
          <w:szCs w:val="27"/>
        </w:rPr>
        <w:br/>
      </w:r>
      <w:r w:rsidRPr="002F069C">
        <w:rPr>
          <w:rFonts w:ascii="Muli" w:eastAsia="Times New Roman" w:hAnsi="Muli" w:cs="Times New Roman"/>
          <w:i/>
          <w:iCs/>
          <w:color w:val="6A6B6C"/>
          <w:sz w:val="27"/>
          <w:szCs w:val="27"/>
        </w:rPr>
        <w:t>-After Hooks</w:t>
      </w:r>
      <w:r w:rsidRPr="002F069C">
        <w:rPr>
          <w:rFonts w:ascii="Muli" w:eastAsia="Times New Roman" w:hAnsi="Muli" w:cs="Times New Roman"/>
          <w:color w:val="6A6B6C"/>
          <w:sz w:val="27"/>
          <w:szCs w:val="27"/>
        </w:rPr>
        <w:t>: Run after the last step of each scenario, even when the step result is failed, undefined, pending, or skipped.</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i/>
          <w:iCs/>
          <w:color w:val="6A6B6C"/>
          <w:sz w:val="27"/>
          <w:szCs w:val="27"/>
        </w:rPr>
        <w:lastRenderedPageBreak/>
        <w:t>@After</w:t>
      </w:r>
      <w:r w:rsidRPr="002F069C">
        <w:rPr>
          <w:rFonts w:ascii="Muli" w:eastAsia="Times New Roman" w:hAnsi="Muli" w:cs="Times New Roman"/>
          <w:color w:val="6A6B6C"/>
          <w:sz w:val="27"/>
          <w:szCs w:val="27"/>
        </w:rPr>
        <w:br/>
        <w:t>public void doSomethingAfter(Scenario scenario){</w:t>
      </w:r>
      <w:r w:rsidRPr="002F069C">
        <w:rPr>
          <w:rFonts w:ascii="Muli" w:eastAsia="Times New Roman" w:hAnsi="Muli" w:cs="Times New Roman"/>
          <w:color w:val="6A6B6C"/>
          <w:sz w:val="27"/>
          <w:szCs w:val="27"/>
        </w:rPr>
        <w:br/>
        <w:t>}</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Step Hooks: Run for every steps.</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Two types of Step hooks,</w:t>
      </w:r>
      <w:r w:rsidRPr="002F069C">
        <w:rPr>
          <w:rFonts w:ascii="Muli" w:eastAsia="Times New Roman" w:hAnsi="Muli" w:cs="Times New Roman"/>
          <w:color w:val="6A6B6C"/>
          <w:sz w:val="27"/>
          <w:szCs w:val="27"/>
        </w:rPr>
        <w:br/>
        <w:t>-BeforeStep Hook: Run before each step.</w:t>
      </w:r>
      <w:r w:rsidRPr="002F069C">
        <w:rPr>
          <w:rFonts w:ascii="Muli" w:eastAsia="Times New Roman" w:hAnsi="Muli" w:cs="Times New Roman"/>
          <w:color w:val="6A6B6C"/>
          <w:sz w:val="27"/>
          <w:szCs w:val="27"/>
        </w:rPr>
        <w:br/>
        <w:t>@</w:t>
      </w:r>
      <w:r w:rsidRPr="002F069C">
        <w:rPr>
          <w:rFonts w:ascii="Muli" w:eastAsia="Times New Roman" w:hAnsi="Muli" w:cs="Times New Roman"/>
          <w:i/>
          <w:iCs/>
          <w:color w:val="6A6B6C"/>
          <w:sz w:val="27"/>
          <w:szCs w:val="27"/>
        </w:rPr>
        <w:t>BeforeStep</w:t>
      </w:r>
      <w:r w:rsidRPr="002F069C">
        <w:rPr>
          <w:rFonts w:ascii="Muli" w:eastAsia="Times New Roman" w:hAnsi="Muli" w:cs="Times New Roman"/>
          <w:color w:val="6A6B6C"/>
          <w:sz w:val="27"/>
          <w:szCs w:val="27"/>
        </w:rPr>
        <w:br/>
        <w:t>public void doSomethingBeforeStep(Scenario scenario){</w:t>
      </w:r>
      <w:r w:rsidRPr="002F069C">
        <w:rPr>
          <w:rFonts w:ascii="Muli" w:eastAsia="Times New Roman" w:hAnsi="Muli" w:cs="Times New Roman"/>
          <w:color w:val="6A6B6C"/>
          <w:sz w:val="27"/>
          <w:szCs w:val="27"/>
        </w:rPr>
        <w:br/>
        <w:t>}</w:t>
      </w:r>
      <w:r w:rsidRPr="002F069C">
        <w:rPr>
          <w:rFonts w:ascii="Muli" w:eastAsia="Times New Roman" w:hAnsi="Muli" w:cs="Times New Roman"/>
          <w:color w:val="6A6B6C"/>
          <w:sz w:val="27"/>
          <w:szCs w:val="27"/>
        </w:rPr>
        <w:br/>
        <w:t>-AfterStep Hook: Run after each step.</w:t>
      </w:r>
      <w:r w:rsidRPr="002F069C">
        <w:rPr>
          <w:rFonts w:ascii="Muli" w:eastAsia="Times New Roman" w:hAnsi="Muli" w:cs="Times New Roman"/>
          <w:color w:val="6A6B6C"/>
          <w:sz w:val="27"/>
          <w:szCs w:val="27"/>
        </w:rPr>
        <w:br/>
        <w:t>@</w:t>
      </w:r>
      <w:r w:rsidRPr="002F069C">
        <w:rPr>
          <w:rFonts w:ascii="Muli" w:eastAsia="Times New Roman" w:hAnsi="Muli" w:cs="Times New Roman"/>
          <w:i/>
          <w:iCs/>
          <w:color w:val="6A6B6C"/>
          <w:sz w:val="27"/>
          <w:szCs w:val="27"/>
        </w:rPr>
        <w:t>AfterStep</w:t>
      </w:r>
      <w:r w:rsidRPr="002F069C">
        <w:rPr>
          <w:rFonts w:ascii="Muli" w:eastAsia="Times New Roman" w:hAnsi="Muli" w:cs="Times New Roman"/>
          <w:color w:val="6A6B6C"/>
          <w:sz w:val="27"/>
          <w:szCs w:val="27"/>
        </w:rPr>
        <w:br/>
        <w:t>public void doSomethingAfterStep(Scenario scenario){</w:t>
      </w:r>
      <w:r w:rsidRPr="002F069C">
        <w:rPr>
          <w:rFonts w:ascii="Muli" w:eastAsia="Times New Roman" w:hAnsi="Muli" w:cs="Times New Roman"/>
          <w:color w:val="6A6B6C"/>
          <w:sz w:val="27"/>
          <w:szCs w:val="27"/>
        </w:rPr>
        <w:br/>
        <w:t>}</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5. What is Cucumber expression and different parameter types used with Cucumber expression?</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Cucumber Expressions is an alternative to Regular Expressions with a more intuitive syntax. Cucumber supports both Cucumber Expressions and Regular Expressions for defining Step Definitions, but you cannot mix Cucumber Expression syntax with Regular Expression syntax in the same expression.</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i/>
          <w:iCs/>
          <w:color w:val="6A6B6C"/>
          <w:sz w:val="27"/>
          <w:szCs w:val="27"/>
        </w:rPr>
        <w:t>Parameter types</w:t>
      </w:r>
      <w:r w:rsidRPr="002F069C">
        <w:rPr>
          <w:rFonts w:ascii="Muli" w:eastAsia="Times New Roman" w:hAnsi="Muli" w:cs="Times New Roman"/>
          <w:color w:val="6A6B6C"/>
          <w:sz w:val="27"/>
          <w:szCs w:val="27"/>
        </w:rPr>
        <w:t>:</w:t>
      </w:r>
      <w:r w:rsidRPr="002F069C">
        <w:rPr>
          <w:rFonts w:ascii="Muli" w:eastAsia="Times New Roman" w:hAnsi="Muli" w:cs="Times New Roman"/>
          <w:color w:val="6A6B6C"/>
          <w:sz w:val="27"/>
          <w:szCs w:val="27"/>
        </w:rPr>
        <w:br/>
        <w:t>{int}, {float}, {word}, {string}, {} anonymous</w:t>
      </w:r>
      <w:r w:rsidRPr="002F069C">
        <w:rPr>
          <w:rFonts w:ascii="Muli" w:eastAsia="Times New Roman" w:hAnsi="Muli" w:cs="Times New Roman"/>
          <w:color w:val="6A6B6C"/>
          <w:sz w:val="27"/>
          <w:szCs w:val="27"/>
        </w:rPr>
        <w:br/>
        <w:t>{int}:</w:t>
      </w:r>
      <w:r w:rsidRPr="002F069C">
        <w:rPr>
          <w:rFonts w:ascii="Muli" w:eastAsia="Times New Roman" w:hAnsi="Muli" w:cs="Times New Roman"/>
          <w:color w:val="6A6B6C"/>
          <w:sz w:val="27"/>
          <w:szCs w:val="27"/>
        </w:rPr>
        <w:br/>
        <w:t>I have 42 cucumbers in my belly</w:t>
      </w:r>
      <w:r w:rsidRPr="002F069C">
        <w:rPr>
          <w:rFonts w:ascii="Muli" w:eastAsia="Times New Roman" w:hAnsi="Muli" w:cs="Times New Roman"/>
          <w:color w:val="6A6B6C"/>
          <w:sz w:val="27"/>
          <w:szCs w:val="27"/>
        </w:rPr>
        <w:br/>
        <w:t>I have {int} cucumbers in my belly</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br/>
        <w:t>{float}:</w:t>
      </w:r>
      <w:r w:rsidRPr="002F069C">
        <w:rPr>
          <w:rFonts w:ascii="Muli" w:eastAsia="Times New Roman" w:hAnsi="Muli" w:cs="Times New Roman"/>
          <w:color w:val="6A6B6C"/>
          <w:sz w:val="27"/>
          <w:szCs w:val="27"/>
        </w:rPr>
        <w:br/>
        <w:t>I have 42.5 cucumbers in my belly</w:t>
      </w:r>
      <w:r w:rsidRPr="002F069C">
        <w:rPr>
          <w:rFonts w:ascii="Muli" w:eastAsia="Times New Roman" w:hAnsi="Muli" w:cs="Times New Roman"/>
          <w:color w:val="6A6B6C"/>
          <w:sz w:val="27"/>
          <w:szCs w:val="27"/>
        </w:rPr>
        <w:br/>
        <w:t>I have {float} cucumbers in my belly</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br/>
        <w:t>{word}:</w:t>
      </w:r>
      <w:r w:rsidRPr="002F069C">
        <w:rPr>
          <w:rFonts w:ascii="Muli" w:eastAsia="Times New Roman" w:hAnsi="Muli" w:cs="Times New Roman"/>
          <w:color w:val="6A6B6C"/>
          <w:sz w:val="27"/>
          <w:szCs w:val="27"/>
        </w:rPr>
        <w:br/>
        <w:t>I have a red ball</w:t>
      </w:r>
      <w:r w:rsidRPr="002F069C">
        <w:rPr>
          <w:rFonts w:ascii="Muli" w:eastAsia="Times New Roman" w:hAnsi="Muli" w:cs="Times New Roman"/>
          <w:color w:val="6A6B6C"/>
          <w:sz w:val="27"/>
          <w:szCs w:val="27"/>
        </w:rPr>
        <w:br/>
        <w:t>I have a {color} ball</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string}: Matches single-quoted or double-quoted strings</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banana split" or 'banana split'</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6. What is dry run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Dry run is to verify whether all feature file steps have corresponding step definitions. The value of dry run can be either true or false. The default value of dry run is false and it is a part of the Test Runner Class file.</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rPr>
        <w:lastRenderedPageBreak/>
        <w:t>package com.example;</w:t>
      </w:r>
      <w:r w:rsidRPr="002F069C">
        <w:rPr>
          <w:rFonts w:ascii="Muli" w:eastAsia="Times New Roman" w:hAnsi="Muli" w:cs="Times New Roman"/>
          <w:color w:val="6A6B6C"/>
          <w:sz w:val="27"/>
          <w:szCs w:val="27"/>
        </w:rPr>
        <w:br/>
        <w:t>import io.cucumber.junit.Cucumber;</w:t>
      </w:r>
      <w:r w:rsidRPr="002F069C">
        <w:rPr>
          <w:rFonts w:ascii="Muli" w:eastAsia="Times New Roman" w:hAnsi="Muli" w:cs="Times New Roman"/>
          <w:color w:val="6A6B6C"/>
          <w:sz w:val="27"/>
          <w:szCs w:val="27"/>
        </w:rPr>
        <w:br/>
        <w:t>import io.cucumber.junit.CucumberOptions;</w:t>
      </w:r>
      <w:r w:rsidRPr="002F069C">
        <w:rPr>
          <w:rFonts w:ascii="Muli" w:eastAsia="Times New Roman" w:hAnsi="Muli" w:cs="Times New Roman"/>
          <w:color w:val="6A6B6C"/>
          <w:sz w:val="27"/>
          <w:szCs w:val="27"/>
        </w:rPr>
        <w:br/>
        <w:t>import org.junit.runner.RunWith;</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RunWith(Cucumber.class)</w:t>
      </w:r>
      <w:r w:rsidRPr="002F069C">
        <w:rPr>
          <w:rFonts w:ascii="Muli" w:eastAsia="Times New Roman" w:hAnsi="Muli" w:cs="Times New Roman"/>
          <w:color w:val="6A6B6C"/>
          <w:sz w:val="27"/>
          <w:szCs w:val="27"/>
        </w:rPr>
        <w:br/>
        <w:t>@CucumberOptions(dryRun=true)</w:t>
      </w:r>
      <w:r w:rsidRPr="002F069C">
        <w:rPr>
          <w:rFonts w:ascii="Muli" w:eastAsia="Times New Roman" w:hAnsi="Muli" w:cs="Times New Roman"/>
          <w:color w:val="6A6B6C"/>
          <w:sz w:val="27"/>
          <w:szCs w:val="27"/>
        </w:rPr>
        <w:br/>
        <w:t>public class RunCucumberTest {</w:t>
      </w:r>
      <w:r w:rsidRPr="002F069C">
        <w:rPr>
          <w:rFonts w:ascii="Muli" w:eastAsia="Times New Roman" w:hAnsi="Muli" w:cs="Times New Roman"/>
          <w:color w:val="6A6B6C"/>
          <w:sz w:val="27"/>
          <w:szCs w:val="27"/>
        </w:rPr>
        <w:br/>
        <w:t>}</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7. What is monochrome option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 It is used to display output in the console in readable format. It basically takes 2 values(true and false), dafulat value is false. if the monochrome is set to,</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u w:val="single"/>
        </w:rPr>
        <w:t>true:</w:t>
      </w:r>
      <w:r w:rsidRPr="002F069C">
        <w:rPr>
          <w:rFonts w:ascii="Muli" w:eastAsia="Times New Roman" w:hAnsi="Muli" w:cs="Times New Roman"/>
          <w:color w:val="6A6B6C"/>
          <w:sz w:val="27"/>
          <w:szCs w:val="27"/>
        </w:rPr>
        <w:t> then the console output for the Cucumber test are much more readable and remove any unreadable character.</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u w:val="single"/>
        </w:rPr>
        <w:t>false</w:t>
      </w:r>
      <w:r w:rsidRPr="002F069C">
        <w:rPr>
          <w:rFonts w:ascii="Muli" w:eastAsia="Times New Roman" w:hAnsi="Muli" w:cs="Times New Roman"/>
          <w:color w:val="6A6B6C"/>
          <w:sz w:val="27"/>
          <w:szCs w:val="27"/>
        </w:rPr>
        <w:t>: then the console output is not as readable as it should be.</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8. Reporting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 Cucumber uses reporter plugins to produce reports that contain information about what scenarios have passed or failed. The easiest way to get started with reporting is to use the Cucumber Reports service. Publishing to the Cucumber Reports service is currently supported in:</w:t>
      </w:r>
      <w:r w:rsidRPr="002F069C">
        <w:rPr>
          <w:rFonts w:ascii="Muli" w:eastAsia="Times New Roman" w:hAnsi="Muli" w:cs="Times New Roman"/>
          <w:color w:val="6A6B6C"/>
          <w:sz w:val="27"/>
          <w:szCs w:val="27"/>
        </w:rPr>
        <w:br/>
        <w:t>Cucumber-JVM 6.7.0 and above</w:t>
      </w:r>
      <w:r w:rsidRPr="002F069C">
        <w:rPr>
          <w:rFonts w:ascii="Muli" w:eastAsia="Times New Roman" w:hAnsi="Muli" w:cs="Times New Roman"/>
          <w:color w:val="6A6B6C"/>
          <w:sz w:val="27"/>
          <w:szCs w:val="27"/>
        </w:rPr>
        <w:br/>
        <w:t>Cucumber-Ruby 5.1.1 and above</w:t>
      </w:r>
      <w:r w:rsidRPr="002F069C">
        <w:rPr>
          <w:rFonts w:ascii="Muli" w:eastAsia="Times New Roman" w:hAnsi="Muli" w:cs="Times New Roman"/>
          <w:color w:val="6A6B6C"/>
          <w:sz w:val="27"/>
          <w:szCs w:val="27"/>
        </w:rPr>
        <w:br/>
        <w:t>Cucumber-JS 7.0.0 and above</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19. What is strict option in Cucumber?</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 Strict is used to identify undefined steps from execution. By default it is set to true.  if the strict is set to,</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u w:val="single"/>
        </w:rPr>
        <w:t>false</w:t>
      </w:r>
      <w:r w:rsidRPr="002F069C">
        <w:rPr>
          <w:rFonts w:ascii="Muli" w:eastAsia="Times New Roman" w:hAnsi="Muli" w:cs="Times New Roman"/>
          <w:color w:val="6A6B6C"/>
          <w:sz w:val="27"/>
          <w:szCs w:val="27"/>
        </w:rPr>
        <w:t>: At execution time if cucumber encounters any undefined/pending steps then cucumber does not fail the execution and undefined steps are skipped and BUILD is SUCCESSFUL.</w:t>
      </w:r>
      <w:r w:rsidRPr="002F069C">
        <w:rPr>
          <w:rFonts w:ascii="Muli" w:eastAsia="Times New Roman" w:hAnsi="Muli" w:cs="Times New Roman"/>
          <w:color w:val="6A6B6C"/>
          <w:sz w:val="27"/>
          <w:szCs w:val="27"/>
        </w:rPr>
        <w:br/>
      </w:r>
      <w:r w:rsidRPr="002F069C">
        <w:rPr>
          <w:rFonts w:ascii="Muli" w:eastAsia="Times New Roman" w:hAnsi="Muli" w:cs="Times New Roman"/>
          <w:color w:val="6A6B6C"/>
          <w:sz w:val="27"/>
          <w:szCs w:val="27"/>
          <w:u w:val="single"/>
        </w:rPr>
        <w:t>true</w:t>
      </w:r>
      <w:r w:rsidRPr="002F069C">
        <w:rPr>
          <w:rFonts w:ascii="Muli" w:eastAsia="Times New Roman" w:hAnsi="Muli" w:cs="Times New Roman"/>
          <w:color w:val="6A6B6C"/>
          <w:sz w:val="27"/>
          <w:szCs w:val="27"/>
        </w:rPr>
        <w:t>: At execution time if cucumber encounters any undefined/pending steps then cucumber does fails the execution and undefined steps are marked as fail and BUILD is FAILURE</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0. What are the advantages of using Cucumber?</w:t>
      </w:r>
    </w:p>
    <w:p w:rsidR="002F069C" w:rsidRPr="002F069C" w:rsidRDefault="002F069C" w:rsidP="002F069C">
      <w:pPr>
        <w:numPr>
          <w:ilvl w:val="0"/>
          <w:numId w:val="9"/>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Cucumber is an open-source and free-to-use tool.</w:t>
      </w:r>
    </w:p>
    <w:p w:rsidR="002F069C" w:rsidRPr="002F069C" w:rsidRDefault="002F069C" w:rsidP="002F069C">
      <w:pPr>
        <w:numPr>
          <w:ilvl w:val="0"/>
          <w:numId w:val="9"/>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Cucumber supports a variety of programming languages, including Java.net and Ruby.</w:t>
      </w:r>
    </w:p>
    <w:p w:rsidR="002F069C" w:rsidRPr="002F069C" w:rsidRDefault="002F069C" w:rsidP="002F069C">
      <w:pPr>
        <w:numPr>
          <w:ilvl w:val="0"/>
          <w:numId w:val="9"/>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It serves as a link between commercial and technical language. This can be done by writing a test case in plain English text</w:t>
      </w:r>
    </w:p>
    <w:p w:rsidR="002F069C" w:rsidRPr="002F069C" w:rsidRDefault="002F069C" w:rsidP="002F069C">
      <w:pPr>
        <w:numPr>
          <w:ilvl w:val="0"/>
          <w:numId w:val="9"/>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You can involve business stakeholders who cannot code.</w:t>
      </w:r>
    </w:p>
    <w:p w:rsidR="002F069C" w:rsidRPr="002F069C" w:rsidRDefault="002F069C" w:rsidP="002F069C">
      <w:pPr>
        <w:numPr>
          <w:ilvl w:val="0"/>
          <w:numId w:val="9"/>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lastRenderedPageBreak/>
        <w:t>Code reusability.</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1. What is the purpose of Glue parameter within CucumberOptions annotation?</w:t>
      </w:r>
      <w:r w:rsidRPr="002F069C">
        <w:rPr>
          <w:rFonts w:ascii="Literata" w:eastAsia="Times New Roman" w:hAnsi="Literata" w:cs="Times New Roman"/>
          <w:b/>
          <w:bCs/>
          <w:color w:val="6A6B6C"/>
          <w:sz w:val="36"/>
          <w:szCs w:val="36"/>
        </w:rPr>
        <w:br/>
      </w:r>
    </w:p>
    <w:p w:rsidR="002F069C" w:rsidRPr="002F069C" w:rsidRDefault="002F069C" w:rsidP="002F069C">
      <w:pPr>
        <w:numPr>
          <w:ilvl w:val="0"/>
          <w:numId w:val="10"/>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The glue parameter is used to specify the path of the step definition file.</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2. What is BDD and how Cucumber complies with BDD?</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BDD is a Behavior Driven Development approach of the software development process where Cucumber works in BDD way of approach. The tests in BDD are written in a human-readable format and understandable which are easier to implement. The BDD tests are non-programming and easier to write. The Behavior Driven Development process is highly efficient and useful in resolving complex solutions and requirements in the project to handle smoothly.</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3. Explain the test harness?</w:t>
      </w:r>
    </w:p>
    <w:p w:rsidR="002F069C" w:rsidRPr="002F069C" w:rsidRDefault="002F069C" w:rsidP="002F069C">
      <w:pPr>
        <w:shd w:val="clear" w:color="auto" w:fill="FFFFFF"/>
        <w:spacing w:after="0" w:line="240" w:lineRule="auto"/>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            -A test harness for Cucumber and RSpec enables a separate responsibility between the context setup and interacting with the browser cleaning up the step definition files.</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4. Name any 2 testing framework that can be integrated with Cucumber?</w:t>
      </w:r>
    </w:p>
    <w:p w:rsidR="002F069C" w:rsidRPr="002F069C" w:rsidRDefault="002F069C" w:rsidP="002F069C">
      <w:pPr>
        <w:numPr>
          <w:ilvl w:val="0"/>
          <w:numId w:val="11"/>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TestNG</w:t>
      </w:r>
    </w:p>
    <w:p w:rsidR="002F069C" w:rsidRPr="002F069C" w:rsidRDefault="002F069C" w:rsidP="002F069C">
      <w:pPr>
        <w:numPr>
          <w:ilvl w:val="0"/>
          <w:numId w:val="11"/>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JUnit</w:t>
      </w:r>
    </w:p>
    <w:p w:rsidR="002F069C" w:rsidRPr="002F069C" w:rsidRDefault="002F069C" w:rsidP="002F069C">
      <w:pPr>
        <w:shd w:val="clear" w:color="auto" w:fill="FFFFFF"/>
        <w:spacing w:after="0" w:line="336" w:lineRule="atLeast"/>
        <w:outlineLvl w:val="2"/>
        <w:rPr>
          <w:rFonts w:ascii="Literata" w:eastAsia="Times New Roman" w:hAnsi="Literata" w:cs="Times New Roman"/>
          <w:b/>
          <w:bCs/>
          <w:color w:val="6A6B6C"/>
          <w:sz w:val="36"/>
          <w:szCs w:val="36"/>
        </w:rPr>
      </w:pPr>
      <w:r w:rsidRPr="002F069C">
        <w:rPr>
          <w:rFonts w:ascii="Literata" w:eastAsia="Times New Roman" w:hAnsi="Literata" w:cs="Times New Roman"/>
          <w:b/>
          <w:bCs/>
          <w:color w:val="6A6B6C"/>
          <w:sz w:val="36"/>
          <w:szCs w:val="36"/>
        </w:rPr>
        <w:t>25. Name any 2 build management tools that can be integrated with Cucumber?</w:t>
      </w:r>
    </w:p>
    <w:p w:rsidR="002F069C" w:rsidRPr="002F069C" w:rsidRDefault="002F069C" w:rsidP="002F069C">
      <w:pPr>
        <w:numPr>
          <w:ilvl w:val="0"/>
          <w:numId w:val="12"/>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Gradle</w:t>
      </w:r>
    </w:p>
    <w:p w:rsidR="002F069C" w:rsidRDefault="002F069C" w:rsidP="002F069C">
      <w:pPr>
        <w:numPr>
          <w:ilvl w:val="0"/>
          <w:numId w:val="12"/>
        </w:numPr>
        <w:shd w:val="clear" w:color="auto" w:fill="FFFFFF"/>
        <w:spacing w:before="100" w:beforeAutospacing="1" w:after="0" w:line="336" w:lineRule="atLeast"/>
        <w:ind w:left="660"/>
        <w:rPr>
          <w:rFonts w:ascii="Muli" w:eastAsia="Times New Roman" w:hAnsi="Muli" w:cs="Times New Roman"/>
          <w:color w:val="6A6B6C"/>
          <w:sz w:val="27"/>
          <w:szCs w:val="27"/>
        </w:rPr>
      </w:pPr>
      <w:r w:rsidRPr="002F069C">
        <w:rPr>
          <w:rFonts w:ascii="Muli" w:eastAsia="Times New Roman" w:hAnsi="Muli" w:cs="Times New Roman"/>
          <w:color w:val="6A6B6C"/>
          <w:sz w:val="27"/>
          <w:szCs w:val="27"/>
        </w:rPr>
        <w:t>Maven</w:t>
      </w:r>
    </w:p>
    <w:p w:rsidR="00AA3B04" w:rsidRPr="00CD5D06" w:rsidRDefault="00AA3B04" w:rsidP="00AA3B04">
      <w:pPr>
        <w:shd w:val="clear" w:color="auto" w:fill="FFFFFF"/>
        <w:spacing w:before="100" w:beforeAutospacing="1" w:after="0" w:line="336" w:lineRule="atLeast"/>
        <w:rPr>
          <w:rFonts w:ascii="Muli" w:eastAsia="Times New Roman" w:hAnsi="Muli" w:cs="Times New Roman"/>
          <w:b/>
          <w:color w:val="6A6B6C"/>
          <w:sz w:val="36"/>
          <w:szCs w:val="36"/>
        </w:rPr>
      </w:pPr>
      <w:r w:rsidRPr="00CD5D06">
        <w:rPr>
          <w:rFonts w:ascii="Muli" w:eastAsia="Times New Roman" w:hAnsi="Muli" w:cs="Times New Roman"/>
          <w:b/>
          <w:color w:val="6A6B6C"/>
          <w:sz w:val="36"/>
          <w:szCs w:val="36"/>
        </w:rPr>
        <w:t xml:space="preserve">26. How to run cucumber test using maven ? </w:t>
      </w:r>
    </w:p>
    <w:p w:rsidR="00AA3B04" w:rsidRDefault="00877FC0" w:rsidP="00AA3B04">
      <w:pPr>
        <w:shd w:val="clear" w:color="auto" w:fill="FFFFFF"/>
        <w:spacing w:before="100" w:beforeAutospacing="1" w:after="0" w:line="336" w:lineRule="atLeast"/>
        <w:rPr>
          <w:rFonts w:ascii="Muli" w:eastAsia="Times New Roman" w:hAnsi="Muli" w:cs="Times New Roman"/>
          <w:color w:val="6A6B6C"/>
          <w:sz w:val="27"/>
          <w:szCs w:val="27"/>
        </w:rPr>
      </w:pPr>
      <w:r>
        <w:rPr>
          <w:rFonts w:ascii="Muli" w:eastAsia="Times New Roman" w:hAnsi="Muli" w:cs="Times New Roman"/>
          <w:color w:val="6A6B6C"/>
          <w:sz w:val="27"/>
          <w:szCs w:val="27"/>
        </w:rPr>
        <w:t>A. I can run cucumber TestRunner class using maven SureFire pluggin. TestRunner class must have the word Test then only maven will execute the test.</w:t>
      </w:r>
    </w:p>
    <w:p w:rsidR="00877FC0" w:rsidRPr="00457D16" w:rsidRDefault="00E71A88" w:rsidP="00AA3B04">
      <w:pPr>
        <w:shd w:val="clear" w:color="auto" w:fill="FFFFFF"/>
        <w:spacing w:before="100" w:beforeAutospacing="1" w:after="0" w:line="336" w:lineRule="atLeast"/>
        <w:rPr>
          <w:rFonts w:ascii="Muli" w:eastAsia="Times New Roman" w:hAnsi="Muli" w:cs="Times New Roman"/>
          <w:b/>
          <w:color w:val="6A6B6C"/>
          <w:sz w:val="36"/>
          <w:szCs w:val="36"/>
        </w:rPr>
      </w:pPr>
      <w:r w:rsidRPr="00457D16">
        <w:rPr>
          <w:rFonts w:ascii="Muli" w:eastAsia="Times New Roman" w:hAnsi="Muli" w:cs="Times New Roman"/>
          <w:b/>
          <w:color w:val="6A6B6C"/>
          <w:sz w:val="36"/>
          <w:szCs w:val="36"/>
        </w:rPr>
        <w:t>27. how to run cucumber test on jenkins</w:t>
      </w:r>
      <w:r w:rsidR="0020042B" w:rsidRPr="00457D16">
        <w:rPr>
          <w:rFonts w:ascii="Muli" w:eastAsia="Times New Roman" w:hAnsi="Muli" w:cs="Times New Roman"/>
          <w:b/>
          <w:color w:val="6A6B6C"/>
          <w:sz w:val="36"/>
          <w:szCs w:val="36"/>
        </w:rPr>
        <w:t xml:space="preserve"> ?</w:t>
      </w:r>
    </w:p>
    <w:p w:rsidR="0020042B" w:rsidRDefault="0020042B" w:rsidP="00AA3B04">
      <w:pPr>
        <w:shd w:val="clear" w:color="auto" w:fill="FFFFFF"/>
        <w:spacing w:before="100" w:beforeAutospacing="1" w:after="0" w:line="336" w:lineRule="atLeast"/>
        <w:rPr>
          <w:rFonts w:ascii="Muli" w:eastAsia="Times New Roman" w:hAnsi="Muli" w:cs="Times New Roman"/>
          <w:color w:val="6A6B6C"/>
          <w:sz w:val="27"/>
          <w:szCs w:val="27"/>
        </w:rPr>
      </w:pPr>
      <w:r>
        <w:rPr>
          <w:rFonts w:ascii="Muli" w:eastAsia="Times New Roman" w:hAnsi="Muli" w:cs="Times New Roman"/>
          <w:color w:val="6A6B6C"/>
          <w:sz w:val="27"/>
          <w:szCs w:val="27"/>
        </w:rPr>
        <w:t xml:space="preserve">A. </w:t>
      </w:r>
      <w:r w:rsidR="005B7F35">
        <w:rPr>
          <w:rFonts w:ascii="Muli" w:eastAsia="Times New Roman" w:hAnsi="Muli" w:cs="Times New Roman"/>
          <w:color w:val="6A6B6C"/>
          <w:sz w:val="27"/>
          <w:szCs w:val="27"/>
        </w:rPr>
        <w:t xml:space="preserve">in jenkins </w:t>
      </w:r>
      <w:r>
        <w:rPr>
          <w:rFonts w:ascii="Muli" w:eastAsia="Times New Roman" w:hAnsi="Muli" w:cs="Times New Roman"/>
          <w:color w:val="6A6B6C"/>
          <w:sz w:val="27"/>
          <w:szCs w:val="27"/>
        </w:rPr>
        <w:t xml:space="preserve">set the source code path </w:t>
      </w:r>
      <w:r w:rsidR="00CB6F16">
        <w:rPr>
          <w:rFonts w:ascii="Muli" w:eastAsia="Times New Roman" w:hAnsi="Muli" w:cs="Times New Roman"/>
          <w:color w:val="6A6B6C"/>
          <w:sz w:val="27"/>
          <w:szCs w:val="27"/>
        </w:rPr>
        <w:t>of</w:t>
      </w:r>
      <w:r>
        <w:rPr>
          <w:rFonts w:ascii="Muli" w:eastAsia="Times New Roman" w:hAnsi="Muli" w:cs="Times New Roman"/>
          <w:color w:val="6A6B6C"/>
          <w:sz w:val="27"/>
          <w:szCs w:val="27"/>
        </w:rPr>
        <w:t xml:space="preserve"> </w:t>
      </w:r>
      <w:r w:rsidR="005B7F35">
        <w:rPr>
          <w:rFonts w:ascii="Muli" w:eastAsia="Times New Roman" w:hAnsi="Muli" w:cs="Times New Roman"/>
          <w:color w:val="6A6B6C"/>
          <w:sz w:val="27"/>
          <w:szCs w:val="27"/>
        </w:rPr>
        <w:t>pom.xml file path or git project url then set build periodically usin cron timer.</w:t>
      </w:r>
    </w:p>
    <w:p w:rsidR="00CD5D06" w:rsidRDefault="00CD5D06" w:rsidP="00AA3B04">
      <w:pPr>
        <w:shd w:val="clear" w:color="auto" w:fill="FFFFFF"/>
        <w:spacing w:before="100" w:beforeAutospacing="1" w:after="0" w:line="336" w:lineRule="atLeast"/>
        <w:rPr>
          <w:rFonts w:ascii="Muli" w:eastAsia="Times New Roman" w:hAnsi="Muli" w:cs="Times New Roman"/>
          <w:color w:val="6A6B6C"/>
          <w:sz w:val="27"/>
          <w:szCs w:val="27"/>
        </w:rPr>
      </w:pPr>
    </w:p>
    <w:p w:rsidR="00CD5D06" w:rsidRPr="00457D16" w:rsidRDefault="00457D16" w:rsidP="00AA3B04">
      <w:pPr>
        <w:shd w:val="clear" w:color="auto" w:fill="FFFFFF"/>
        <w:spacing w:before="100" w:beforeAutospacing="1" w:after="0" w:line="336" w:lineRule="atLeast"/>
        <w:rPr>
          <w:rFonts w:ascii="Muli" w:eastAsia="Times New Roman" w:hAnsi="Muli" w:cs="Times New Roman"/>
          <w:b/>
          <w:color w:val="6A6B6C"/>
          <w:sz w:val="36"/>
          <w:szCs w:val="36"/>
        </w:rPr>
      </w:pPr>
      <w:r w:rsidRPr="00457D16">
        <w:rPr>
          <w:rFonts w:ascii="Muli" w:eastAsia="Times New Roman" w:hAnsi="Muli" w:cs="Times New Roman"/>
          <w:b/>
          <w:color w:val="6A6B6C"/>
          <w:sz w:val="36"/>
          <w:szCs w:val="36"/>
        </w:rPr>
        <w:t>28</w:t>
      </w:r>
      <w:r w:rsidR="00CD5D06" w:rsidRPr="00457D16">
        <w:rPr>
          <w:rFonts w:ascii="Muli" w:eastAsia="Times New Roman" w:hAnsi="Muli" w:cs="Times New Roman"/>
          <w:b/>
          <w:color w:val="6A6B6C"/>
          <w:sz w:val="36"/>
          <w:szCs w:val="36"/>
        </w:rPr>
        <w:t xml:space="preserve">. </w:t>
      </w:r>
      <w:r w:rsidR="00C11458" w:rsidRPr="00457D16">
        <w:rPr>
          <w:rFonts w:ascii="Muli" w:eastAsia="Times New Roman" w:hAnsi="Muli" w:cs="Times New Roman"/>
          <w:b/>
          <w:color w:val="6A6B6C"/>
          <w:sz w:val="36"/>
          <w:szCs w:val="36"/>
        </w:rPr>
        <w:t xml:space="preserve">how to </w:t>
      </w:r>
      <w:r w:rsidRPr="00457D16">
        <w:rPr>
          <w:rFonts w:ascii="Muli" w:eastAsia="Times New Roman" w:hAnsi="Muli" w:cs="Times New Roman"/>
          <w:b/>
          <w:color w:val="6A6B6C"/>
          <w:sz w:val="36"/>
          <w:szCs w:val="36"/>
        </w:rPr>
        <w:t>generate extent</w:t>
      </w:r>
      <w:r w:rsidR="00051DF7">
        <w:rPr>
          <w:rFonts w:ascii="Muli" w:eastAsia="Times New Roman" w:hAnsi="Muli" w:cs="Times New Roman"/>
          <w:b/>
          <w:color w:val="6A6B6C"/>
          <w:sz w:val="36"/>
          <w:szCs w:val="36"/>
        </w:rPr>
        <w:t xml:space="preserve"> report</w:t>
      </w:r>
      <w:bookmarkStart w:id="0" w:name="_GoBack"/>
      <w:bookmarkEnd w:id="0"/>
      <w:r w:rsidRPr="00457D16">
        <w:rPr>
          <w:rFonts w:ascii="Muli" w:eastAsia="Times New Roman" w:hAnsi="Muli" w:cs="Times New Roman"/>
          <w:b/>
          <w:color w:val="6A6B6C"/>
          <w:sz w:val="36"/>
          <w:szCs w:val="36"/>
        </w:rPr>
        <w:t xml:space="preserve"> in cucumber with screeshot ?</w:t>
      </w:r>
    </w:p>
    <w:p w:rsidR="001029F2" w:rsidRDefault="001029F2"/>
    <w:p w:rsidR="00DE545C" w:rsidRDefault="00F67405">
      <w:r>
        <w:t xml:space="preserve">A. </w:t>
      </w:r>
      <w:hyperlink r:id="rId6" w:history="1">
        <w:r w:rsidRPr="00E00B5D">
          <w:rPr>
            <w:rStyle w:val="Hyperlink"/>
          </w:rPr>
          <w:t>https://www.toolsqa.com/extent-report/extent-report-for-cucumber-junit-project/</w:t>
        </w:r>
      </w:hyperlink>
    </w:p>
    <w:p w:rsidR="00F67405" w:rsidRDefault="00F67405">
      <w:r>
        <w:t xml:space="preserve">B. </w:t>
      </w:r>
      <w:hyperlink r:id="rId7" w:history="1">
        <w:r w:rsidRPr="00E00B5D">
          <w:rPr>
            <w:rStyle w:val="Hyperlink"/>
          </w:rPr>
          <w:t>https://www.numpyninja.com/post/step-by-step-implementation-cucumber-bdd-framework-using-java-selenium-jenkins-git-extent-report</w:t>
        </w:r>
      </w:hyperlink>
    </w:p>
    <w:p w:rsidR="00F67405" w:rsidRDefault="00F67405"/>
    <w:sectPr w:rsidR="00F674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iterata">
    <w:altName w:val="Times New Roman"/>
    <w:panose1 w:val="00000000000000000000"/>
    <w:charset w:val="00"/>
    <w:family w:val="roman"/>
    <w:notTrueType/>
    <w:pitch w:val="default"/>
  </w:font>
  <w:font w:name="Mul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F1326"/>
    <w:multiLevelType w:val="multilevel"/>
    <w:tmpl w:val="82FED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4B7CB4"/>
    <w:multiLevelType w:val="multilevel"/>
    <w:tmpl w:val="CB1A4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42F4F3C"/>
    <w:multiLevelType w:val="multilevel"/>
    <w:tmpl w:val="F4B0A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AB10BBD"/>
    <w:multiLevelType w:val="multilevel"/>
    <w:tmpl w:val="E9D89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51532E3"/>
    <w:multiLevelType w:val="multilevel"/>
    <w:tmpl w:val="F0548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9160BFB"/>
    <w:multiLevelType w:val="multilevel"/>
    <w:tmpl w:val="BC301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C8D5A6D"/>
    <w:multiLevelType w:val="multilevel"/>
    <w:tmpl w:val="9B06C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31026A3"/>
    <w:multiLevelType w:val="multilevel"/>
    <w:tmpl w:val="DD080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5FA062F"/>
    <w:multiLevelType w:val="multilevel"/>
    <w:tmpl w:val="D7BA8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1385485"/>
    <w:multiLevelType w:val="multilevel"/>
    <w:tmpl w:val="90D2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3D465B4"/>
    <w:multiLevelType w:val="multilevel"/>
    <w:tmpl w:val="0A42D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EBF381C"/>
    <w:multiLevelType w:val="multilevel"/>
    <w:tmpl w:val="B2669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5"/>
  </w:num>
  <w:num w:numId="3">
    <w:abstractNumId w:val="1"/>
  </w:num>
  <w:num w:numId="4">
    <w:abstractNumId w:val="3"/>
  </w:num>
  <w:num w:numId="5">
    <w:abstractNumId w:val="9"/>
  </w:num>
  <w:num w:numId="6">
    <w:abstractNumId w:val="8"/>
  </w:num>
  <w:num w:numId="7">
    <w:abstractNumId w:val="2"/>
  </w:num>
  <w:num w:numId="8">
    <w:abstractNumId w:val="6"/>
  </w:num>
  <w:num w:numId="9">
    <w:abstractNumId w:val="11"/>
  </w:num>
  <w:num w:numId="10">
    <w:abstractNumId w:val="0"/>
  </w:num>
  <w:num w:numId="11">
    <w:abstractNumId w:val="10"/>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0NzSxMDMyMzYwNzFW0lEKTi0uzszPAykwrgUAQWIxnywAAAA="/>
  </w:docVars>
  <w:rsids>
    <w:rsidRoot w:val="002F069C"/>
    <w:rsid w:val="00021048"/>
    <w:rsid w:val="00043A94"/>
    <w:rsid w:val="00051DF7"/>
    <w:rsid w:val="001029F2"/>
    <w:rsid w:val="0020042B"/>
    <w:rsid w:val="002513C0"/>
    <w:rsid w:val="002F069C"/>
    <w:rsid w:val="00457D16"/>
    <w:rsid w:val="005B7F35"/>
    <w:rsid w:val="007E2C3B"/>
    <w:rsid w:val="00877FC0"/>
    <w:rsid w:val="00AA3B04"/>
    <w:rsid w:val="00AF4B25"/>
    <w:rsid w:val="00C11458"/>
    <w:rsid w:val="00CB6F16"/>
    <w:rsid w:val="00CD5D06"/>
    <w:rsid w:val="00DE545C"/>
    <w:rsid w:val="00E71A88"/>
    <w:rsid w:val="00F67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AF6CE8-F1BE-45A9-8362-4E1151881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2F069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F069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F069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F069C"/>
    <w:rPr>
      <w:b/>
      <w:bCs/>
    </w:rPr>
  </w:style>
  <w:style w:type="paragraph" w:styleId="HTMLPreformatted">
    <w:name w:val="HTML Preformatted"/>
    <w:basedOn w:val="Normal"/>
    <w:link w:val="HTMLPreformattedChar"/>
    <w:uiPriority w:val="99"/>
    <w:semiHidden/>
    <w:unhideWhenUsed/>
    <w:rsid w:val="00DE54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E545C"/>
    <w:rPr>
      <w:rFonts w:ascii="Courier New" w:eastAsia="Times New Roman" w:hAnsi="Courier New" w:cs="Courier New"/>
      <w:sz w:val="20"/>
      <w:szCs w:val="20"/>
    </w:rPr>
  </w:style>
  <w:style w:type="character" w:styleId="HTMLCode">
    <w:name w:val="HTML Code"/>
    <w:basedOn w:val="DefaultParagraphFont"/>
    <w:uiPriority w:val="99"/>
    <w:semiHidden/>
    <w:unhideWhenUsed/>
    <w:rsid w:val="00DE545C"/>
    <w:rPr>
      <w:rFonts w:ascii="Courier New" w:eastAsia="Times New Roman" w:hAnsi="Courier New" w:cs="Courier New"/>
      <w:sz w:val="20"/>
      <w:szCs w:val="20"/>
    </w:rPr>
  </w:style>
  <w:style w:type="character" w:customStyle="1" w:styleId="hljs-comment">
    <w:name w:val="hljs-comment"/>
    <w:basedOn w:val="DefaultParagraphFont"/>
    <w:rsid w:val="00DE545C"/>
  </w:style>
  <w:style w:type="character" w:customStyle="1" w:styleId="hljs-number">
    <w:name w:val="hljs-number"/>
    <w:basedOn w:val="DefaultParagraphFont"/>
    <w:rsid w:val="00DE545C"/>
  </w:style>
  <w:style w:type="character" w:styleId="Hyperlink">
    <w:name w:val="Hyperlink"/>
    <w:basedOn w:val="DefaultParagraphFont"/>
    <w:uiPriority w:val="99"/>
    <w:unhideWhenUsed/>
    <w:rsid w:val="00F6740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0479393">
      <w:bodyDiv w:val="1"/>
      <w:marLeft w:val="0"/>
      <w:marRight w:val="0"/>
      <w:marTop w:val="0"/>
      <w:marBottom w:val="0"/>
      <w:divBdr>
        <w:top w:val="none" w:sz="0" w:space="0" w:color="auto"/>
        <w:left w:val="none" w:sz="0" w:space="0" w:color="auto"/>
        <w:bottom w:val="none" w:sz="0" w:space="0" w:color="auto"/>
        <w:right w:val="none" w:sz="0" w:space="0" w:color="auto"/>
      </w:divBdr>
    </w:div>
    <w:div w:id="1022705061">
      <w:bodyDiv w:val="1"/>
      <w:marLeft w:val="0"/>
      <w:marRight w:val="0"/>
      <w:marTop w:val="0"/>
      <w:marBottom w:val="0"/>
      <w:divBdr>
        <w:top w:val="none" w:sz="0" w:space="0" w:color="auto"/>
        <w:left w:val="none" w:sz="0" w:space="0" w:color="auto"/>
        <w:bottom w:val="none" w:sz="0" w:space="0" w:color="auto"/>
        <w:right w:val="none" w:sz="0" w:space="0" w:color="auto"/>
      </w:divBdr>
      <w:divsChild>
        <w:div w:id="705183426">
          <w:marLeft w:val="0"/>
          <w:marRight w:val="0"/>
          <w:marTop w:val="0"/>
          <w:marBottom w:val="0"/>
          <w:divBdr>
            <w:top w:val="none" w:sz="0" w:space="0" w:color="auto"/>
            <w:left w:val="none" w:sz="0" w:space="0" w:color="auto"/>
            <w:bottom w:val="none" w:sz="0" w:space="0" w:color="auto"/>
            <w:right w:val="none" w:sz="0" w:space="0" w:color="auto"/>
          </w:divBdr>
        </w:div>
        <w:div w:id="970479345">
          <w:marLeft w:val="0"/>
          <w:marRight w:val="0"/>
          <w:marTop w:val="300"/>
          <w:marBottom w:val="300"/>
          <w:divBdr>
            <w:top w:val="none" w:sz="0" w:space="0" w:color="auto"/>
            <w:left w:val="none" w:sz="0" w:space="0" w:color="auto"/>
            <w:bottom w:val="none" w:sz="0" w:space="0" w:color="auto"/>
            <w:right w:val="none" w:sz="0" w:space="0" w:color="auto"/>
          </w:divBdr>
        </w:div>
        <w:div w:id="7799521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umpyninja.com/post/step-by-step-implementation-cucumber-bdd-framework-using-java-selenium-jenkins-git-extent-repor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oolsqa.com/extent-report/extent-report-for-cucumber-junit-projec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6</TotalTime>
  <Pages>8</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d Karim</dc:creator>
  <cp:keywords/>
  <dc:description/>
  <cp:lastModifiedBy>Jawad Karim</cp:lastModifiedBy>
  <cp:revision>8</cp:revision>
  <dcterms:created xsi:type="dcterms:W3CDTF">2023-07-30T06:18:00Z</dcterms:created>
  <dcterms:modified xsi:type="dcterms:W3CDTF">2023-08-01T23:13:00Z</dcterms:modified>
</cp:coreProperties>
</file>